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7F0CD" w14:textId="4F1BFF1A" w:rsidR="00785F22" w:rsidRPr="005C6A4F" w:rsidRDefault="00785F22" w:rsidP="003C17F2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C6A4F">
        <w:rPr>
          <w:rFonts w:ascii="Times New Roman" w:hAnsi="Times New Roman" w:cs="Times New Roman"/>
          <w:b/>
          <w:bCs/>
          <w:sz w:val="24"/>
          <w:szCs w:val="24"/>
        </w:rPr>
        <w:t>“WEB-BASED TRICYCLE MANAGEMENT SYSTEM AND BOOKING APPLICATION IN ORMOC CITY”</w:t>
      </w:r>
    </w:p>
    <w:p w14:paraId="427C7D5E" w14:textId="219FC939" w:rsidR="00785F22" w:rsidRPr="005C6A4F" w:rsidRDefault="00785F22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So far, the following are the updates to our research study based on the data that we have gathered:</w:t>
      </w:r>
    </w:p>
    <w:p w14:paraId="060DC47A" w14:textId="1E16F3A4" w:rsidR="00785F22" w:rsidRPr="005C6A4F" w:rsidRDefault="00785F22" w:rsidP="005C6A4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C6A4F">
        <w:rPr>
          <w:rFonts w:ascii="Times New Roman" w:hAnsi="Times New Roman" w:cs="Times New Roman"/>
          <w:sz w:val="24"/>
          <w:szCs w:val="24"/>
        </w:rPr>
        <w:tab/>
        <w:t>We have planned to name our system/application, “</w:t>
      </w:r>
      <w:proofErr w:type="spellStart"/>
      <w:r w:rsidRPr="005C6A4F">
        <w:rPr>
          <w:rFonts w:ascii="Times New Roman" w:hAnsi="Times New Roman" w:cs="Times New Roman"/>
          <w:b/>
          <w:bCs/>
          <w:i/>
          <w:iCs/>
          <w:sz w:val="24"/>
          <w:szCs w:val="24"/>
        </w:rPr>
        <w:t>Sakaycle</w:t>
      </w:r>
      <w:proofErr w:type="spellEnd"/>
      <w:r w:rsidRPr="005C6A4F">
        <w:rPr>
          <w:rFonts w:ascii="Times New Roman" w:hAnsi="Times New Roman" w:cs="Times New Roman"/>
          <w:sz w:val="24"/>
          <w:szCs w:val="24"/>
        </w:rPr>
        <w:t xml:space="preserve">”. A web-based tricycle management system and booking application that </w:t>
      </w:r>
      <w:r w:rsidR="005C6A4F" w:rsidRPr="005C6A4F">
        <w:rPr>
          <w:rFonts w:ascii="Times New Roman" w:hAnsi="Times New Roman" w:cs="Times New Roman"/>
          <w:sz w:val="24"/>
          <w:szCs w:val="24"/>
        </w:rPr>
        <w:t>aims to provide a practical solution to streamline tricycle management and operations in Ormoc City, enhance efficiency, and contribute to the advancement of technology in the transportation industry in the Philippines.</w:t>
      </w:r>
    </w:p>
    <w:p w14:paraId="0426F174" w14:textId="076218C0" w:rsidR="005C6A4F" w:rsidRPr="005C6A4F" w:rsidRDefault="005C6A4F" w:rsidP="005C6A4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C6A4F">
        <w:rPr>
          <w:rFonts w:ascii="Times New Roman" w:hAnsi="Times New Roman" w:cs="Times New Roman"/>
          <w:b/>
          <w:bCs/>
          <w:sz w:val="24"/>
          <w:szCs w:val="24"/>
        </w:rPr>
        <w:t>Core Features</w:t>
      </w:r>
      <w:r w:rsidRPr="005C6A4F">
        <w:rPr>
          <w:rFonts w:ascii="Times New Roman" w:hAnsi="Times New Roman" w:cs="Times New Roman"/>
          <w:b/>
          <w:bCs/>
          <w:sz w:val="24"/>
          <w:szCs w:val="24"/>
        </w:rPr>
        <w:t xml:space="preserve"> (Web-Based Tricycle Management – Operator/Regular </w:t>
      </w:r>
      <w:proofErr w:type="gramStart"/>
      <w:r w:rsidRPr="005C6A4F">
        <w:rPr>
          <w:rFonts w:ascii="Times New Roman" w:hAnsi="Times New Roman" w:cs="Times New Roman"/>
          <w:b/>
          <w:bCs/>
          <w:sz w:val="24"/>
          <w:szCs w:val="24"/>
        </w:rPr>
        <w:t>Or</w:t>
      </w:r>
      <w:proofErr w:type="gramEnd"/>
      <w:r w:rsidRPr="005C6A4F">
        <w:rPr>
          <w:rFonts w:ascii="Times New Roman" w:hAnsi="Times New Roman" w:cs="Times New Roman"/>
          <w:b/>
          <w:bCs/>
          <w:sz w:val="24"/>
          <w:szCs w:val="24"/>
        </w:rPr>
        <w:t xml:space="preserve"> Standard User):</w:t>
      </w:r>
    </w:p>
    <w:p w14:paraId="6509AE01" w14:textId="77777777" w:rsidR="005C6A4F" w:rsidRPr="005C6A4F" w:rsidRDefault="005C6A4F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Registration of tricycle operators</w:t>
      </w:r>
    </w:p>
    <w:p w14:paraId="3F65456A" w14:textId="77777777" w:rsidR="005C6A4F" w:rsidRPr="005C6A4F" w:rsidRDefault="005C6A4F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Online Appointment Scheduling</w:t>
      </w:r>
    </w:p>
    <w:p w14:paraId="2B24C050" w14:textId="77777777" w:rsidR="005C6A4F" w:rsidRPr="005C6A4F" w:rsidRDefault="005C6A4F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Document Management</w:t>
      </w:r>
    </w:p>
    <w:p w14:paraId="3BF27782" w14:textId="77777777" w:rsidR="005C6A4F" w:rsidRPr="005C6A4F" w:rsidRDefault="005C6A4F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eastAsia="Times New Roman" w:hAnsi="Times New Roman" w:cs="Times New Roman"/>
          <w:sz w:val="24"/>
          <w:szCs w:val="24"/>
          <w:lang w:val="en-US"/>
        </w:rPr>
        <w:t>Compliance Reminders</w:t>
      </w:r>
    </w:p>
    <w:p w14:paraId="5FDF83C7" w14:textId="77777777" w:rsidR="005C6A4F" w:rsidRPr="005C6A4F" w:rsidRDefault="005C6A4F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eastAsia="Times New Roman" w:hAnsi="Times New Roman" w:cs="Times New Roman"/>
          <w:sz w:val="24"/>
          <w:szCs w:val="24"/>
          <w:lang w:val="en-US"/>
        </w:rPr>
        <w:t>Maintenance log</w:t>
      </w:r>
    </w:p>
    <w:p w14:paraId="1CCF430F" w14:textId="6529FA51" w:rsidR="005C6A4F" w:rsidRPr="005C6A4F" w:rsidRDefault="005C6A4F" w:rsidP="005C6A4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C6A4F">
        <w:rPr>
          <w:rFonts w:ascii="Times New Roman" w:hAnsi="Times New Roman" w:cs="Times New Roman"/>
          <w:b/>
          <w:bCs/>
          <w:sz w:val="24"/>
          <w:szCs w:val="24"/>
        </w:rPr>
        <w:t xml:space="preserve">Core Features </w:t>
      </w:r>
      <w:r w:rsidRPr="005C6A4F">
        <w:rPr>
          <w:rFonts w:ascii="Times New Roman" w:hAnsi="Times New Roman" w:cs="Times New Roman"/>
          <w:b/>
          <w:bCs/>
          <w:sz w:val="24"/>
          <w:szCs w:val="24"/>
        </w:rPr>
        <w:t>(Web-Based Tricycle Management – Local Government/Admin):</w:t>
      </w:r>
    </w:p>
    <w:p w14:paraId="564C6127" w14:textId="77777777" w:rsidR="005C6A4F" w:rsidRPr="005C6A4F" w:rsidRDefault="005C6A4F" w:rsidP="005C6A4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eastAsia="Times New Roman" w:hAnsi="Times New Roman" w:cs="Times New Roman"/>
          <w:sz w:val="24"/>
          <w:szCs w:val="24"/>
          <w:lang w:val="en-US"/>
        </w:rPr>
        <w:t>Operator Registration Application Review and Approval</w:t>
      </w:r>
    </w:p>
    <w:p w14:paraId="4B37F2AE" w14:textId="77777777" w:rsidR="005C6A4F" w:rsidRPr="005C6A4F" w:rsidRDefault="005C6A4F" w:rsidP="005C6A4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eastAsia="Times New Roman" w:hAnsi="Times New Roman" w:cs="Times New Roman"/>
          <w:sz w:val="24"/>
          <w:szCs w:val="24"/>
          <w:lang w:val="en-US"/>
        </w:rPr>
        <w:t>Dashboard</w:t>
      </w:r>
    </w:p>
    <w:p w14:paraId="3C65CB10" w14:textId="77777777" w:rsidR="005C6A4F" w:rsidRPr="005C6A4F" w:rsidRDefault="005C6A4F" w:rsidP="005C6A4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eastAsia="Times New Roman" w:hAnsi="Times New Roman" w:cs="Times New Roman"/>
          <w:sz w:val="24"/>
          <w:szCs w:val="24"/>
          <w:lang w:val="en-US"/>
        </w:rPr>
        <w:t>Appointment approval</w:t>
      </w:r>
    </w:p>
    <w:p w14:paraId="282BF417" w14:textId="77777777" w:rsidR="005C6A4F" w:rsidRPr="005C6A4F" w:rsidRDefault="005C6A4F" w:rsidP="005C6A4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eastAsia="Times New Roman" w:hAnsi="Times New Roman" w:cs="Times New Roman"/>
          <w:sz w:val="24"/>
          <w:szCs w:val="24"/>
          <w:lang w:val="en-US"/>
        </w:rPr>
        <w:t>Messaging System</w:t>
      </w:r>
    </w:p>
    <w:p w14:paraId="393FD093" w14:textId="77777777" w:rsidR="005C6A4F" w:rsidRPr="005C6A4F" w:rsidRDefault="005C6A4F" w:rsidP="005C6A4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eastAsia="Times New Roman" w:hAnsi="Times New Roman" w:cs="Times New Roman"/>
          <w:sz w:val="24"/>
          <w:szCs w:val="24"/>
          <w:lang w:val="en-US"/>
        </w:rPr>
        <w:t>Maintenance Log Monitoring</w:t>
      </w:r>
      <w:r w:rsidRPr="005C6A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A54696" w14:textId="77777777" w:rsidR="00785F22" w:rsidRPr="005C6A4F" w:rsidRDefault="00785F22" w:rsidP="005C6A4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C6A4F">
        <w:rPr>
          <w:rFonts w:ascii="Times New Roman" w:hAnsi="Times New Roman" w:cs="Times New Roman"/>
          <w:b/>
          <w:bCs/>
          <w:sz w:val="24"/>
          <w:szCs w:val="24"/>
        </w:rPr>
        <w:t>Core Features (Booking Application – Tricycle Driver):</w:t>
      </w:r>
    </w:p>
    <w:p w14:paraId="1C91D6A4" w14:textId="6D673847" w:rsidR="00785F22" w:rsidRPr="005C6A4F" w:rsidRDefault="00785F22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Registration</w:t>
      </w:r>
    </w:p>
    <w:p w14:paraId="2BE6E2BF" w14:textId="4EB9C6C8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Fill Information</w:t>
      </w:r>
    </w:p>
    <w:p w14:paraId="480BC5D1" w14:textId="64BC705B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Accept Agreement</w:t>
      </w:r>
    </w:p>
    <w:p w14:paraId="2C2F391D" w14:textId="71CFF859" w:rsidR="00785F22" w:rsidRPr="005C6A4F" w:rsidRDefault="00785F22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Passenger Request</w:t>
      </w:r>
    </w:p>
    <w:p w14:paraId="527760E6" w14:textId="3F64F8D6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View Details</w:t>
      </w:r>
    </w:p>
    <w:p w14:paraId="1FAAEF6E" w14:textId="657457EB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Approve / Disapprove request</w:t>
      </w:r>
    </w:p>
    <w:p w14:paraId="3B5DB49A" w14:textId="1E38DBEF" w:rsidR="00785F22" w:rsidRPr="005C6A4F" w:rsidRDefault="00785F22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Communication</w:t>
      </w:r>
    </w:p>
    <w:p w14:paraId="065A1F11" w14:textId="32FE2C36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Message Passenger</w:t>
      </w:r>
    </w:p>
    <w:p w14:paraId="6AB05635" w14:textId="77777777" w:rsidR="00785F22" w:rsidRPr="005C6A4F" w:rsidRDefault="00785F22" w:rsidP="005C6A4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C6A4F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e Features (Booking Application - Passenger):</w:t>
      </w:r>
    </w:p>
    <w:p w14:paraId="32BC2DC0" w14:textId="77777777" w:rsidR="00785F22" w:rsidRPr="005C6A4F" w:rsidRDefault="00785F22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Registration</w:t>
      </w:r>
    </w:p>
    <w:p w14:paraId="7833FE95" w14:textId="77777777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Fill Information</w:t>
      </w:r>
    </w:p>
    <w:p w14:paraId="46FB536C" w14:textId="38CCCFBB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Accept Agreement</w:t>
      </w:r>
    </w:p>
    <w:p w14:paraId="09E82618" w14:textId="244A02E4" w:rsidR="00785F22" w:rsidRPr="005C6A4F" w:rsidRDefault="00785F22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Tricycle / Drivers Information</w:t>
      </w:r>
    </w:p>
    <w:p w14:paraId="465DA305" w14:textId="02017CB6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View</w:t>
      </w:r>
    </w:p>
    <w:p w14:paraId="0E1A07FE" w14:textId="3C85F898" w:rsidR="00785F22" w:rsidRPr="005C6A4F" w:rsidRDefault="00785F22" w:rsidP="005C6A4F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Routes</w:t>
      </w:r>
    </w:p>
    <w:p w14:paraId="7A9EB9E1" w14:textId="4815CD4A" w:rsidR="00785F22" w:rsidRPr="005C6A4F" w:rsidRDefault="00785F22" w:rsidP="005C6A4F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Fees / Fare</w:t>
      </w:r>
    </w:p>
    <w:p w14:paraId="07716C59" w14:textId="66EF39F5" w:rsidR="00785F22" w:rsidRPr="005C6A4F" w:rsidRDefault="00785F22" w:rsidP="005C6A4F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Plate Number</w:t>
      </w:r>
    </w:p>
    <w:p w14:paraId="5E6AEEE7" w14:textId="005DBC30" w:rsidR="00785F22" w:rsidRPr="005C6A4F" w:rsidRDefault="00785F22" w:rsidP="005C6A4F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Drivers Legitimacy</w:t>
      </w:r>
    </w:p>
    <w:p w14:paraId="2A0A1D58" w14:textId="27092B72" w:rsidR="00785F22" w:rsidRPr="005C6A4F" w:rsidRDefault="00785F22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Request Booking Tricycle</w:t>
      </w:r>
    </w:p>
    <w:p w14:paraId="25D47C20" w14:textId="3B7B787E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Fill in Information / Schedule a booking</w:t>
      </w:r>
    </w:p>
    <w:p w14:paraId="309FD27F" w14:textId="19347D1F" w:rsidR="00785F22" w:rsidRPr="005C6A4F" w:rsidRDefault="00785F22" w:rsidP="005C6A4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Booking Request</w:t>
      </w:r>
    </w:p>
    <w:p w14:paraId="0DB0CF27" w14:textId="3B6B9F99" w:rsidR="00785F22" w:rsidRPr="005C6A4F" w:rsidRDefault="00785F22" w:rsidP="005C6A4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View Details</w:t>
      </w:r>
    </w:p>
    <w:p w14:paraId="2AD67F09" w14:textId="4671F5C0" w:rsidR="00785F22" w:rsidRPr="005C6A4F" w:rsidRDefault="00785F22" w:rsidP="005C6A4F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Date and Time</w:t>
      </w:r>
    </w:p>
    <w:p w14:paraId="1CEDAF6D" w14:textId="37750AC1" w:rsidR="00785F22" w:rsidRPr="005C6A4F" w:rsidRDefault="00785F22" w:rsidP="005C6A4F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Location</w:t>
      </w:r>
    </w:p>
    <w:p w14:paraId="3542A06D" w14:textId="181DDDF7" w:rsidR="00785F22" w:rsidRPr="005C6A4F" w:rsidRDefault="00785F22" w:rsidP="005C6A4F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Drivers Information</w:t>
      </w:r>
    </w:p>
    <w:p w14:paraId="49A9D1A9" w14:textId="595C42C2" w:rsidR="00785F22" w:rsidRPr="005C6A4F" w:rsidRDefault="00785F22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79F17B" w14:textId="3831CFD4" w:rsidR="005C6A4F" w:rsidRPr="005C6A4F" w:rsidRDefault="005C6A4F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B9D15A" w14:textId="08A11E39" w:rsidR="005C6A4F" w:rsidRPr="005C6A4F" w:rsidRDefault="005C6A4F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CFC4A9" w14:textId="00166E6D" w:rsidR="005C6A4F" w:rsidRDefault="005C6A4F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97073D" w14:textId="77FD9F7A" w:rsidR="003C17F2" w:rsidRDefault="003C17F2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9DAE83" w14:textId="2C4DCA3A" w:rsidR="003C17F2" w:rsidRDefault="003C17F2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CED3B6" w14:textId="77777777" w:rsidR="003C17F2" w:rsidRPr="005C6A4F" w:rsidRDefault="003C17F2" w:rsidP="005C6A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148E3F" w14:textId="77777777" w:rsidR="00785F22" w:rsidRPr="005C6A4F" w:rsidRDefault="00785F22" w:rsidP="005C6A4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C6A4F">
        <w:rPr>
          <w:rFonts w:ascii="Times New Roman" w:hAnsi="Times New Roman" w:cs="Times New Roman"/>
          <w:b/>
          <w:bCs/>
          <w:sz w:val="24"/>
          <w:szCs w:val="24"/>
        </w:rPr>
        <w:t>Researchers:</w:t>
      </w:r>
    </w:p>
    <w:p w14:paraId="3BAC2431" w14:textId="77777777" w:rsidR="00785F22" w:rsidRPr="005C6A4F" w:rsidRDefault="00785F22" w:rsidP="005C6A4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Limpangog, Anna Rose G.</w:t>
      </w:r>
    </w:p>
    <w:p w14:paraId="159BFB8E" w14:textId="213C95DC" w:rsidR="00785F22" w:rsidRPr="005C6A4F" w:rsidRDefault="00785F22" w:rsidP="005C6A4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6A4F">
        <w:rPr>
          <w:rFonts w:ascii="Times New Roman" w:hAnsi="Times New Roman" w:cs="Times New Roman"/>
          <w:sz w:val="24"/>
          <w:szCs w:val="24"/>
        </w:rPr>
        <w:t>Mendoza, Shaina</w:t>
      </w:r>
      <w:r w:rsidR="005C6A4F">
        <w:rPr>
          <w:rFonts w:ascii="Times New Roman" w:hAnsi="Times New Roman" w:cs="Times New Roman"/>
          <w:sz w:val="24"/>
          <w:szCs w:val="24"/>
        </w:rPr>
        <w:t xml:space="preserve"> A.</w:t>
      </w:r>
    </w:p>
    <w:sectPr w:rsidR="00785F22" w:rsidRPr="005C6A4F" w:rsidSect="005C6A4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F0C7A"/>
    <w:multiLevelType w:val="hybridMultilevel"/>
    <w:tmpl w:val="77EAE3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B6D98"/>
    <w:multiLevelType w:val="hybridMultilevel"/>
    <w:tmpl w:val="3B60299C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B56485"/>
    <w:multiLevelType w:val="hybridMultilevel"/>
    <w:tmpl w:val="B03A42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E60C0"/>
    <w:multiLevelType w:val="hybridMultilevel"/>
    <w:tmpl w:val="7CF64B1C"/>
    <w:lvl w:ilvl="0" w:tplc="662640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BB5"/>
    <w:multiLevelType w:val="hybridMultilevel"/>
    <w:tmpl w:val="5454A1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095145">
    <w:abstractNumId w:val="1"/>
  </w:num>
  <w:num w:numId="2" w16cid:durableId="1799298410">
    <w:abstractNumId w:val="2"/>
  </w:num>
  <w:num w:numId="3" w16cid:durableId="354890180">
    <w:abstractNumId w:val="4"/>
  </w:num>
  <w:num w:numId="4" w16cid:durableId="389575735">
    <w:abstractNumId w:val="3"/>
  </w:num>
  <w:num w:numId="5" w16cid:durableId="1163624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tDQxMDO3MDMwMDBW0lEKTi0uzszPAykwrgUAXursESwAAAA="/>
  </w:docVars>
  <w:rsids>
    <w:rsidRoot w:val="00785F22"/>
    <w:rsid w:val="003C17F2"/>
    <w:rsid w:val="00540840"/>
    <w:rsid w:val="005C6A4F"/>
    <w:rsid w:val="00785F22"/>
    <w:rsid w:val="0085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167CE"/>
  <w15:chartTrackingRefBased/>
  <w15:docId w15:val="{E4F5E51D-0ECC-44D3-8B6C-34D2C2141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F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5F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5F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F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5F2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25</Words>
  <Characters>1287</Characters>
  <Application>Microsoft Office Word</Application>
  <DocSecurity>0</DocSecurity>
  <Lines>10</Lines>
  <Paragraphs>3</Paragraphs>
  <ScaleCrop>false</ScaleCrop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Rose Limpangog</dc:creator>
  <cp:keywords/>
  <dc:description/>
  <cp:lastModifiedBy>Anna Rose Limpangog</cp:lastModifiedBy>
  <cp:revision>7</cp:revision>
  <dcterms:created xsi:type="dcterms:W3CDTF">2023-01-10T04:43:00Z</dcterms:created>
  <dcterms:modified xsi:type="dcterms:W3CDTF">2023-02-25T13:45:00Z</dcterms:modified>
</cp:coreProperties>
</file>